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B80F1" w14:textId="77777777" w:rsidR="000373FD" w:rsidRPr="009474B6" w:rsidRDefault="000373FD" w:rsidP="001147A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Dersin adı                 :</w:t>
      </w:r>
    </w:p>
    <w:p w14:paraId="2E4E8494" w14:textId="77777777" w:rsidR="000373FD" w:rsidRPr="009474B6" w:rsidRDefault="000373FD" w:rsidP="001147A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Tarih                         :</w:t>
      </w:r>
    </w:p>
    <w:p w14:paraId="1540F23E" w14:textId="77777777" w:rsidR="000373FD" w:rsidRPr="009474B6" w:rsidRDefault="000373FD" w:rsidP="001147A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Eğitimci Adı Soyadı:</w:t>
      </w:r>
    </w:p>
    <w:p w14:paraId="7799EB25" w14:textId="4473302B" w:rsidR="000373FD" w:rsidRDefault="000373FD" w:rsidP="001147A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9474B6">
        <w:rPr>
          <w:rFonts w:ascii="Times New Roman" w:hAnsi="Times New Roman" w:cs="Times New Roman"/>
          <w:sz w:val="24"/>
          <w:szCs w:val="24"/>
        </w:rPr>
        <w:t>Uygulama Alanı      :</w:t>
      </w:r>
    </w:p>
    <w:p w14:paraId="3E54051E" w14:textId="36E4212F" w:rsidR="006E45B6" w:rsidRPr="006E45B6" w:rsidRDefault="006E45B6" w:rsidP="001147A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6E45B6">
        <w:rPr>
          <w:rFonts w:ascii="Times New Roman" w:hAnsi="Times New Roman" w:cs="Times New Roman"/>
          <w:sz w:val="24"/>
          <w:szCs w:val="24"/>
        </w:rPr>
        <w:t>İntörnlik Ana Bilim Dalı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20BB219" w14:textId="0B017112" w:rsidR="006E45B6" w:rsidRPr="009474B6" w:rsidRDefault="006E45B6" w:rsidP="001147AA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6E45B6">
        <w:rPr>
          <w:rFonts w:ascii="Times New Roman" w:hAnsi="Times New Roman" w:cs="Times New Roman"/>
          <w:sz w:val="24"/>
          <w:szCs w:val="24"/>
        </w:rPr>
        <w:t>Uygulama Zamanı:</w:t>
      </w:r>
    </w:p>
    <w:tbl>
      <w:tblPr>
        <w:tblStyle w:val="TabloKlavuzu"/>
        <w:tblW w:w="9751" w:type="dxa"/>
        <w:tblLayout w:type="fixed"/>
        <w:tblLook w:val="04A0" w:firstRow="1" w:lastRow="0" w:firstColumn="1" w:lastColumn="0" w:noHBand="0" w:noVBand="1"/>
      </w:tblPr>
      <w:tblGrid>
        <w:gridCol w:w="704"/>
        <w:gridCol w:w="7104"/>
        <w:gridCol w:w="388"/>
        <w:gridCol w:w="389"/>
        <w:gridCol w:w="388"/>
        <w:gridCol w:w="389"/>
        <w:gridCol w:w="389"/>
      </w:tblGrid>
      <w:tr w:rsidR="000373FD" w:rsidRPr="009474B6" w14:paraId="5AC1D3A3" w14:textId="77777777" w:rsidTr="006A6D09">
        <w:trPr>
          <w:cantSplit/>
          <w:trHeight w:val="2248"/>
        </w:trPr>
        <w:tc>
          <w:tcPr>
            <w:tcW w:w="704" w:type="dxa"/>
          </w:tcPr>
          <w:p w14:paraId="66DED43D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4" w:type="dxa"/>
          </w:tcPr>
          <w:p w14:paraId="0D811449" w14:textId="77777777" w:rsidR="009474B6" w:rsidRPr="009474B6" w:rsidRDefault="009474B6" w:rsidP="001147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F3EC1E" w14:textId="77777777" w:rsidR="000373FD" w:rsidRPr="00CC4076" w:rsidRDefault="000373FD" w:rsidP="001147A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CC4076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er bir maddeyi 1 ile 5 arasında değerlendiriniz.</w:t>
            </w:r>
          </w:p>
          <w:p w14:paraId="47B60C32" w14:textId="77777777" w:rsidR="00CC4076" w:rsidRDefault="00CC4076" w:rsidP="001147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1: Hiç katılmıyorum</w:t>
            </w:r>
          </w:p>
          <w:p w14:paraId="2DFEB714" w14:textId="77777777" w:rsidR="00CC4076" w:rsidRDefault="00CC4076" w:rsidP="001147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2: Az katılıyorum</w:t>
            </w:r>
          </w:p>
          <w:p w14:paraId="1FC236BC" w14:textId="77777777" w:rsidR="00CC4076" w:rsidRDefault="000373FD" w:rsidP="001147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3: Katılıyorum</w:t>
            </w:r>
          </w:p>
          <w:p w14:paraId="78BA942C" w14:textId="77777777" w:rsidR="00CC4076" w:rsidRDefault="00CC4076" w:rsidP="001147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4: Çok katılıyorum</w:t>
            </w:r>
          </w:p>
          <w:p w14:paraId="28D35FEF" w14:textId="77777777" w:rsidR="000373FD" w:rsidRPr="009474B6" w:rsidRDefault="00CC4076" w:rsidP="001147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5:Tam katılıyorum</w:t>
            </w:r>
          </w:p>
        </w:tc>
        <w:tc>
          <w:tcPr>
            <w:tcW w:w="388" w:type="dxa"/>
            <w:textDirection w:val="btLr"/>
          </w:tcPr>
          <w:p w14:paraId="501428B8" w14:textId="77777777" w:rsidR="000373FD" w:rsidRPr="009474B6" w:rsidRDefault="009474B6" w:rsidP="001147AA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1:Hiç katılmıyorum </w:t>
            </w:r>
          </w:p>
        </w:tc>
        <w:tc>
          <w:tcPr>
            <w:tcW w:w="389" w:type="dxa"/>
            <w:textDirection w:val="btLr"/>
          </w:tcPr>
          <w:p w14:paraId="306AECF7" w14:textId="77777777" w:rsidR="000373FD" w:rsidRPr="009474B6" w:rsidRDefault="009474B6" w:rsidP="001147AA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2: Az katılıyorum      </w:t>
            </w:r>
          </w:p>
        </w:tc>
        <w:tc>
          <w:tcPr>
            <w:tcW w:w="388" w:type="dxa"/>
            <w:textDirection w:val="btLr"/>
          </w:tcPr>
          <w:p w14:paraId="11119C92" w14:textId="77777777" w:rsidR="000373FD" w:rsidRPr="009474B6" w:rsidRDefault="009474B6" w:rsidP="001147AA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3: Katılıyorum   </w:t>
            </w:r>
          </w:p>
        </w:tc>
        <w:tc>
          <w:tcPr>
            <w:tcW w:w="389" w:type="dxa"/>
            <w:textDirection w:val="btLr"/>
          </w:tcPr>
          <w:p w14:paraId="6BB04289" w14:textId="77777777" w:rsidR="000373FD" w:rsidRPr="009474B6" w:rsidRDefault="009474B6" w:rsidP="001147AA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4: Çok katılıyorum    </w:t>
            </w:r>
          </w:p>
        </w:tc>
        <w:tc>
          <w:tcPr>
            <w:tcW w:w="389" w:type="dxa"/>
            <w:textDirection w:val="btLr"/>
          </w:tcPr>
          <w:p w14:paraId="63F57622" w14:textId="77777777" w:rsidR="000373FD" w:rsidRPr="009474B6" w:rsidRDefault="009474B6" w:rsidP="001147AA">
            <w:pPr>
              <w:ind w:left="113" w:right="113"/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5:Tam katılıyorum  </w:t>
            </w:r>
          </w:p>
        </w:tc>
      </w:tr>
      <w:tr w:rsidR="009474B6" w:rsidRPr="009474B6" w14:paraId="78C3525F" w14:textId="77777777" w:rsidTr="006A6D09">
        <w:trPr>
          <w:trHeight w:val="460"/>
        </w:trPr>
        <w:tc>
          <w:tcPr>
            <w:tcW w:w="704" w:type="dxa"/>
          </w:tcPr>
          <w:p w14:paraId="58E0F386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104" w:type="dxa"/>
          </w:tcPr>
          <w:p w14:paraId="48EB3751" w14:textId="5651830D" w:rsidR="000373FD" w:rsidRPr="009474B6" w:rsidRDefault="008979F6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rste 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>rofesyonel davranışlar sergile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di</w:t>
            </w:r>
          </w:p>
        </w:tc>
        <w:tc>
          <w:tcPr>
            <w:tcW w:w="388" w:type="dxa"/>
          </w:tcPr>
          <w:p w14:paraId="02B5FDE3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AD9B0AE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2C5BB411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517CB23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CD8EB30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36042CA2" w14:textId="77777777" w:rsidTr="006A6D09">
        <w:trPr>
          <w:trHeight w:val="460"/>
        </w:trPr>
        <w:tc>
          <w:tcPr>
            <w:tcW w:w="704" w:type="dxa"/>
          </w:tcPr>
          <w:p w14:paraId="783C00B7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104" w:type="dxa"/>
          </w:tcPr>
          <w:p w14:paraId="30F47693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Benim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 xml:space="preserve"> için iyi bir hemşire modeliydi</w:t>
            </w:r>
          </w:p>
        </w:tc>
        <w:tc>
          <w:tcPr>
            <w:tcW w:w="388" w:type="dxa"/>
          </w:tcPr>
          <w:p w14:paraId="2D75B640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7DD8EB8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29B8D7AD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336CF7B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8C26E09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79F6" w:rsidRPr="009474B6" w14:paraId="69F856EA" w14:textId="77777777" w:rsidTr="006A6D09">
        <w:trPr>
          <w:trHeight w:val="434"/>
        </w:trPr>
        <w:tc>
          <w:tcPr>
            <w:tcW w:w="704" w:type="dxa"/>
          </w:tcPr>
          <w:p w14:paraId="6AA9CB0F" w14:textId="66EA77E7" w:rsidR="008979F6" w:rsidRPr="009474B6" w:rsidRDefault="006A6D09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104" w:type="dxa"/>
          </w:tcPr>
          <w:p w14:paraId="0EDFDFC9" w14:textId="2B12D762" w:rsidR="008979F6" w:rsidRDefault="008979F6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79F6">
              <w:rPr>
                <w:rFonts w:ascii="Times New Roman" w:hAnsi="Times New Roman" w:cs="Times New Roman"/>
                <w:sz w:val="24"/>
                <w:szCs w:val="24"/>
              </w:rPr>
              <w:t>Dersi verme konusunda hevesliyd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8" w:type="dxa"/>
          </w:tcPr>
          <w:p w14:paraId="3D98D39F" w14:textId="77777777" w:rsidR="008979F6" w:rsidRPr="009474B6" w:rsidRDefault="008979F6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AFB5E0B" w14:textId="77777777" w:rsidR="008979F6" w:rsidRPr="009474B6" w:rsidRDefault="008979F6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08539953" w14:textId="77777777" w:rsidR="008979F6" w:rsidRPr="009474B6" w:rsidRDefault="008979F6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A2DCA04" w14:textId="77777777" w:rsidR="008979F6" w:rsidRPr="009474B6" w:rsidRDefault="008979F6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9ABAC29" w14:textId="77777777" w:rsidR="008979F6" w:rsidRPr="009474B6" w:rsidRDefault="008979F6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060179D5" w14:textId="77777777" w:rsidTr="006A6D09">
        <w:trPr>
          <w:trHeight w:val="434"/>
        </w:trPr>
        <w:tc>
          <w:tcPr>
            <w:tcW w:w="704" w:type="dxa"/>
          </w:tcPr>
          <w:p w14:paraId="593102C4" w14:textId="1D47B1EB" w:rsidR="000373FD" w:rsidRPr="009474B6" w:rsidRDefault="006A6D09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104" w:type="dxa"/>
          </w:tcPr>
          <w:p w14:paraId="4843F0B8" w14:textId="70423F4F" w:rsidR="000373FD" w:rsidRPr="009474B6" w:rsidRDefault="008979F6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se hakimdi ve dersi yönetebiliyordu.</w:t>
            </w:r>
          </w:p>
        </w:tc>
        <w:tc>
          <w:tcPr>
            <w:tcW w:w="388" w:type="dxa"/>
          </w:tcPr>
          <w:p w14:paraId="7176A2AD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F4BACE6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4534DCAE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802D30F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F67A3BE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35AA87DA" w14:textId="77777777" w:rsidTr="006A6D09">
        <w:trPr>
          <w:trHeight w:val="460"/>
        </w:trPr>
        <w:tc>
          <w:tcPr>
            <w:tcW w:w="704" w:type="dxa"/>
          </w:tcPr>
          <w:p w14:paraId="01AB90A3" w14:textId="4BF3851E" w:rsidR="000373FD" w:rsidRPr="009474B6" w:rsidRDefault="006A6D09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104" w:type="dxa"/>
          </w:tcPr>
          <w:p w14:paraId="2DD86FCB" w14:textId="55442658" w:rsidR="000373FD" w:rsidRPr="009474B6" w:rsidRDefault="008979F6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sin</w:t>
            </w:r>
            <w:r w:rsidR="000373FD"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 hedeflerini açık ve anlaşılır 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bir şekilde ifade et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8" w:type="dxa"/>
          </w:tcPr>
          <w:p w14:paraId="63458986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DB9D528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D336CEB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8E66A49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A88301C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4B6" w:rsidRPr="009474B6" w14:paraId="1AD9DD0D" w14:textId="77777777" w:rsidTr="006A6D09">
        <w:trPr>
          <w:trHeight w:val="434"/>
        </w:trPr>
        <w:tc>
          <w:tcPr>
            <w:tcW w:w="704" w:type="dxa"/>
          </w:tcPr>
          <w:p w14:paraId="6A2A7C53" w14:textId="66D50783" w:rsidR="000373FD" w:rsidRPr="009474B6" w:rsidRDefault="006A6D09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104" w:type="dxa"/>
          </w:tcPr>
          <w:p w14:paraId="7AF07CF3" w14:textId="119408E9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Kuramsal bilgi</w:t>
            </w:r>
            <w:r w:rsidR="008979F6">
              <w:rPr>
                <w:rFonts w:ascii="Times New Roman" w:hAnsi="Times New Roman" w:cs="Times New Roman"/>
                <w:sz w:val="24"/>
                <w:szCs w:val="24"/>
              </w:rPr>
              <w:t>nin</w:t>
            </w: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 xml:space="preserve"> uygu</w:t>
            </w:r>
            <w:r w:rsidR="00BE20A3">
              <w:rPr>
                <w:rFonts w:ascii="Times New Roman" w:hAnsi="Times New Roman" w:cs="Times New Roman"/>
                <w:sz w:val="24"/>
                <w:szCs w:val="24"/>
              </w:rPr>
              <w:t>lamada</w:t>
            </w:r>
            <w:r w:rsidR="008979F6">
              <w:rPr>
                <w:rFonts w:ascii="Times New Roman" w:hAnsi="Times New Roman" w:cs="Times New Roman"/>
                <w:sz w:val="24"/>
                <w:szCs w:val="24"/>
              </w:rPr>
              <w:t xml:space="preserve"> nasıl kullanacağım konusunda gerçek hayattan örnekler verdi.</w:t>
            </w:r>
          </w:p>
        </w:tc>
        <w:tc>
          <w:tcPr>
            <w:tcW w:w="388" w:type="dxa"/>
          </w:tcPr>
          <w:p w14:paraId="76F67FB1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98DAE99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7B7002D0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328E099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23D0AF3" w14:textId="77777777" w:rsidR="000373FD" w:rsidRPr="009474B6" w:rsidRDefault="000373FD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5064071F" w14:textId="77777777" w:rsidTr="006A6D09">
        <w:trPr>
          <w:trHeight w:val="460"/>
        </w:trPr>
        <w:tc>
          <w:tcPr>
            <w:tcW w:w="704" w:type="dxa"/>
          </w:tcPr>
          <w:p w14:paraId="33020E38" w14:textId="26C01A68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104" w:type="dxa"/>
          </w:tcPr>
          <w:p w14:paraId="70E853A8" w14:textId="5305E4B3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s süresince öğrencilerle açık iletişim kurdu.</w:t>
            </w:r>
          </w:p>
        </w:tc>
        <w:tc>
          <w:tcPr>
            <w:tcW w:w="388" w:type="dxa"/>
          </w:tcPr>
          <w:p w14:paraId="1BDE41A7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889739E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0C2546F9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D207861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1B6E460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353FC965" w14:textId="77777777" w:rsidTr="006A6D09">
        <w:trPr>
          <w:trHeight w:val="434"/>
        </w:trPr>
        <w:tc>
          <w:tcPr>
            <w:tcW w:w="704" w:type="dxa"/>
          </w:tcPr>
          <w:p w14:paraId="28721EB5" w14:textId="3B1CF8B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104" w:type="dxa"/>
          </w:tcPr>
          <w:p w14:paraId="3D10D58E" w14:textId="77267F99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Eleştirel düşünmemi ve bilgiyi araştırmamı destekleyen sorular sord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8" w:type="dxa"/>
          </w:tcPr>
          <w:p w14:paraId="49DD6D38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EB3E5DE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66865E65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BE04659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5F78F42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0975C7AA" w14:textId="77777777" w:rsidTr="006A6D09">
        <w:trPr>
          <w:trHeight w:val="460"/>
        </w:trPr>
        <w:tc>
          <w:tcPr>
            <w:tcW w:w="704" w:type="dxa"/>
          </w:tcPr>
          <w:p w14:paraId="6B1DE940" w14:textId="67D09749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104" w:type="dxa"/>
          </w:tcPr>
          <w:p w14:paraId="758A39FA" w14:textId="6EDFA25F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79F6">
              <w:rPr>
                <w:rFonts w:ascii="Times New Roman" w:hAnsi="Times New Roman" w:cs="Times New Roman"/>
                <w:sz w:val="24"/>
                <w:szCs w:val="24"/>
              </w:rPr>
              <w:t>Ders içerisinde iletişim becerilerimin gelişmesini sağladı. Örn; söz hakkı 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si</w:t>
            </w:r>
            <w:r w:rsidRPr="008979F6">
              <w:rPr>
                <w:rFonts w:ascii="Times New Roman" w:hAnsi="Times New Roman" w:cs="Times New Roman"/>
                <w:sz w:val="24"/>
                <w:szCs w:val="24"/>
              </w:rPr>
              <w:t xml:space="preserve"> vb.</w:t>
            </w:r>
          </w:p>
        </w:tc>
        <w:tc>
          <w:tcPr>
            <w:tcW w:w="388" w:type="dxa"/>
          </w:tcPr>
          <w:p w14:paraId="52DF243B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57DC160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47066D3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7259C84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8F27B6C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1D29CA9E" w14:textId="77777777" w:rsidTr="006A6D09">
        <w:trPr>
          <w:trHeight w:val="460"/>
        </w:trPr>
        <w:tc>
          <w:tcPr>
            <w:tcW w:w="704" w:type="dxa"/>
          </w:tcPr>
          <w:p w14:paraId="067967C1" w14:textId="2045C8FD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104" w:type="dxa"/>
          </w:tcPr>
          <w:p w14:paraId="7A8E03EB" w14:textId="5C5DEF2D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devlerin hazırlığı sürecinde aktif destek verdi.</w:t>
            </w:r>
            <w:r w:rsidR="000758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582F" w:rsidRPr="0007582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Varsa)</w:t>
            </w:r>
          </w:p>
        </w:tc>
        <w:tc>
          <w:tcPr>
            <w:tcW w:w="388" w:type="dxa"/>
          </w:tcPr>
          <w:p w14:paraId="3539400A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05A883C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C29665F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B493F07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403B455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09FC67F1" w14:textId="77777777" w:rsidTr="006A6D09">
        <w:trPr>
          <w:trHeight w:val="434"/>
        </w:trPr>
        <w:tc>
          <w:tcPr>
            <w:tcW w:w="704" w:type="dxa"/>
          </w:tcPr>
          <w:p w14:paraId="674EC98A" w14:textId="139AB480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104" w:type="dxa"/>
          </w:tcPr>
          <w:p w14:paraId="5496B189" w14:textId="090A19FD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ka analizi üzerinden bakım sürecini planlayabilmemi destekledi.</w:t>
            </w:r>
          </w:p>
        </w:tc>
        <w:tc>
          <w:tcPr>
            <w:tcW w:w="388" w:type="dxa"/>
          </w:tcPr>
          <w:p w14:paraId="3425BF05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71DEC06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41F4676A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830210D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970DDDE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28CCD4D5" w14:textId="77777777" w:rsidTr="006A6D09">
        <w:trPr>
          <w:trHeight w:val="434"/>
        </w:trPr>
        <w:tc>
          <w:tcPr>
            <w:tcW w:w="704" w:type="dxa"/>
          </w:tcPr>
          <w:p w14:paraId="0E8414D0" w14:textId="1BB2F506" w:rsidR="004C1654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7104" w:type="dxa"/>
          </w:tcPr>
          <w:p w14:paraId="7C1F370A" w14:textId="11B873AE" w:rsidR="004C1654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7E6A">
              <w:rPr>
                <w:rFonts w:ascii="Times New Roman" w:hAnsi="Times New Roman" w:cs="Times New Roman"/>
                <w:sz w:val="24"/>
                <w:szCs w:val="24"/>
              </w:rPr>
              <w:t xml:space="preserve">Uzaktan eğitim sürecin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online / offline) </w:t>
            </w:r>
            <w:r w:rsidRPr="002E7E6A">
              <w:rPr>
                <w:rFonts w:ascii="Times New Roman" w:hAnsi="Times New Roman" w:cs="Times New Roman"/>
                <w:sz w:val="24"/>
                <w:szCs w:val="24"/>
              </w:rPr>
              <w:t>eğitmen ile rahatlıkla iletişim kurup geri bildirim alabiliy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dum.</w:t>
            </w:r>
          </w:p>
        </w:tc>
        <w:tc>
          <w:tcPr>
            <w:tcW w:w="388" w:type="dxa"/>
          </w:tcPr>
          <w:p w14:paraId="548F85C6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10BE29C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600140CE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B1FF947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4AAD57D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0ED86E90" w14:textId="77777777" w:rsidTr="006A6D09">
        <w:trPr>
          <w:trHeight w:val="434"/>
        </w:trPr>
        <w:tc>
          <w:tcPr>
            <w:tcW w:w="704" w:type="dxa"/>
          </w:tcPr>
          <w:p w14:paraId="31EFD045" w14:textId="212F42AA" w:rsidR="004C1654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7104" w:type="dxa"/>
          </w:tcPr>
          <w:p w14:paraId="5815A974" w14:textId="201636F9" w:rsidR="004C1654" w:rsidRPr="002E7E6A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Öğrenme gere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nimlerimi fark etmemi sağladı.</w:t>
            </w:r>
          </w:p>
        </w:tc>
        <w:tc>
          <w:tcPr>
            <w:tcW w:w="388" w:type="dxa"/>
          </w:tcPr>
          <w:p w14:paraId="52129E6E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2F54D341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643930AA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010CD19D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3D21E11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7F479C65" w14:textId="77777777" w:rsidTr="006A6D09">
        <w:trPr>
          <w:trHeight w:val="460"/>
        </w:trPr>
        <w:tc>
          <w:tcPr>
            <w:tcW w:w="704" w:type="dxa"/>
          </w:tcPr>
          <w:p w14:paraId="51CE32BF" w14:textId="56C10911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7104" w:type="dxa"/>
          </w:tcPr>
          <w:p w14:paraId="6E7D9DD4" w14:textId="02D2AAAE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tivasyonumun artmasını sağladı.</w:t>
            </w:r>
          </w:p>
        </w:tc>
        <w:tc>
          <w:tcPr>
            <w:tcW w:w="388" w:type="dxa"/>
          </w:tcPr>
          <w:p w14:paraId="641CC30D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E73BF6F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7983ECDF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5232843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40CC78EB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4C154304" w14:textId="77777777" w:rsidTr="006A6D09">
        <w:trPr>
          <w:trHeight w:val="434"/>
        </w:trPr>
        <w:tc>
          <w:tcPr>
            <w:tcW w:w="704" w:type="dxa"/>
          </w:tcPr>
          <w:p w14:paraId="7947C467" w14:textId="4F7658ED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7104" w:type="dxa"/>
          </w:tcPr>
          <w:p w14:paraId="51468B0B" w14:textId="4266863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Gelişimimi değerlendi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i sağlayan geribildirim verdi.</w:t>
            </w:r>
          </w:p>
        </w:tc>
        <w:tc>
          <w:tcPr>
            <w:tcW w:w="388" w:type="dxa"/>
          </w:tcPr>
          <w:p w14:paraId="1A5106EE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1839B73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20EF4D17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176D3BAE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54975142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654" w:rsidRPr="009474B6" w14:paraId="00A06476" w14:textId="77777777" w:rsidTr="006A6D09">
        <w:trPr>
          <w:trHeight w:val="460"/>
        </w:trPr>
        <w:tc>
          <w:tcPr>
            <w:tcW w:w="704" w:type="dxa"/>
          </w:tcPr>
          <w:p w14:paraId="66B8DBD3" w14:textId="05F233DF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7104" w:type="dxa"/>
          </w:tcPr>
          <w:p w14:paraId="5CD612A7" w14:textId="69B0E5A3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74B6">
              <w:rPr>
                <w:rFonts w:ascii="Times New Roman" w:hAnsi="Times New Roman" w:cs="Times New Roman"/>
                <w:sz w:val="24"/>
                <w:szCs w:val="24"/>
              </w:rPr>
              <w:t>Hemşireliğin etik kodlarını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kelerini fark etmemi sağladı.</w:t>
            </w:r>
          </w:p>
        </w:tc>
        <w:tc>
          <w:tcPr>
            <w:tcW w:w="388" w:type="dxa"/>
          </w:tcPr>
          <w:p w14:paraId="1B968B2E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79661682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8" w:type="dxa"/>
          </w:tcPr>
          <w:p w14:paraId="5C7A7F46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6271789E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9" w:type="dxa"/>
          </w:tcPr>
          <w:p w14:paraId="362D3D96" w14:textId="77777777" w:rsidR="004C1654" w:rsidRPr="009474B6" w:rsidRDefault="004C1654" w:rsidP="00114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E1168E" w14:textId="77777777" w:rsidR="007C2662" w:rsidRDefault="007C2662" w:rsidP="001147A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C09C1C5" w14:textId="41BDAEA0" w:rsidR="00DC333E" w:rsidRPr="006A6D09" w:rsidRDefault="007C2662" w:rsidP="001147AA">
      <w:pPr>
        <w:spacing w:line="240" w:lineRule="auto"/>
        <w:rPr>
          <w:b/>
        </w:rPr>
      </w:pPr>
      <w:r w:rsidRPr="007C2662">
        <w:rPr>
          <w:rFonts w:ascii="Times New Roman" w:hAnsi="Times New Roman" w:cs="Times New Roman"/>
          <w:sz w:val="24"/>
          <w:szCs w:val="24"/>
        </w:rPr>
        <w:t>Eklemek istediğiniz görüş ve önerileriniz var ise lütfen paylaşınız.</w:t>
      </w:r>
    </w:p>
    <w:sectPr w:rsidR="00DC333E" w:rsidRPr="006A6D09" w:rsidSect="009474B6">
      <w:headerReference w:type="default" r:id="rId8"/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624D6" w14:textId="77777777" w:rsidR="009E7462" w:rsidRDefault="009E7462" w:rsidP="009474B6">
      <w:pPr>
        <w:spacing w:after="0" w:line="240" w:lineRule="auto"/>
      </w:pPr>
      <w:r>
        <w:separator/>
      </w:r>
    </w:p>
  </w:endnote>
  <w:endnote w:type="continuationSeparator" w:id="0">
    <w:p w14:paraId="606FAED2" w14:textId="77777777" w:rsidR="009E7462" w:rsidRDefault="009E7462" w:rsidP="00947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CDAEA" w14:textId="77777777" w:rsidR="009E7462" w:rsidRDefault="009E7462" w:rsidP="009474B6">
      <w:pPr>
        <w:spacing w:after="0" w:line="240" w:lineRule="auto"/>
      </w:pPr>
      <w:r>
        <w:separator/>
      </w:r>
    </w:p>
  </w:footnote>
  <w:footnote w:type="continuationSeparator" w:id="0">
    <w:p w14:paraId="5975CC13" w14:textId="77777777" w:rsidR="009E7462" w:rsidRDefault="009E7462" w:rsidP="00947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BE0C6" w14:textId="77777777" w:rsidR="007973E1" w:rsidRDefault="007973E1" w:rsidP="007973E1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EB1B6C">
      <w:rPr>
        <w:rFonts w:ascii="Times New Roman" w:hAnsi="Times New Roman" w:cs="Times New Roman"/>
        <w:b/>
        <w:bCs/>
        <w:sz w:val="24"/>
        <w:szCs w:val="24"/>
      </w:rPr>
      <w:t>DOKUZ EYLÜL ÜNİVERSİTESİ HEMŞİRELİK FAKÜLTESİ</w:t>
    </w:r>
  </w:p>
  <w:p w14:paraId="5F7ADA87" w14:textId="77777777" w:rsidR="007973E1" w:rsidRDefault="007973E1" w:rsidP="007973E1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EB1B6C">
      <w:rPr>
        <w:rFonts w:ascii="Times New Roman" w:hAnsi="Times New Roman" w:cs="Times New Roman"/>
        <w:b/>
        <w:bCs/>
        <w:sz w:val="24"/>
        <w:szCs w:val="24"/>
      </w:rPr>
      <w:t xml:space="preserve">ÖĞRENCİNİN (UZAKTAN DERS) ÖĞRETİM ELEMANINI </w:t>
    </w:r>
  </w:p>
  <w:p w14:paraId="071E5BA4" w14:textId="77777777" w:rsidR="007973E1" w:rsidRPr="00EB1B6C" w:rsidRDefault="007973E1" w:rsidP="007973E1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EB1B6C">
      <w:rPr>
        <w:rFonts w:ascii="Times New Roman" w:hAnsi="Times New Roman" w:cs="Times New Roman"/>
        <w:b/>
        <w:bCs/>
        <w:sz w:val="24"/>
        <w:szCs w:val="24"/>
      </w:rPr>
      <w:t>DEĞERLENDİRME FORMU</w:t>
    </w:r>
  </w:p>
  <w:p w14:paraId="3FE274DD" w14:textId="77777777" w:rsidR="007973E1" w:rsidRDefault="007973E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76DC8"/>
    <w:multiLevelType w:val="hybridMultilevel"/>
    <w:tmpl w:val="5096FFE2"/>
    <w:lvl w:ilvl="0" w:tplc="6B1A5B6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3" w:hanging="360"/>
      </w:pPr>
    </w:lvl>
    <w:lvl w:ilvl="2" w:tplc="041F001B" w:tentative="1">
      <w:start w:val="1"/>
      <w:numFmt w:val="lowerRoman"/>
      <w:lvlText w:val="%3."/>
      <w:lvlJc w:val="right"/>
      <w:pPr>
        <w:ind w:left="1913" w:hanging="180"/>
      </w:pPr>
    </w:lvl>
    <w:lvl w:ilvl="3" w:tplc="041F000F" w:tentative="1">
      <w:start w:val="1"/>
      <w:numFmt w:val="decimal"/>
      <w:lvlText w:val="%4."/>
      <w:lvlJc w:val="left"/>
      <w:pPr>
        <w:ind w:left="2633" w:hanging="360"/>
      </w:pPr>
    </w:lvl>
    <w:lvl w:ilvl="4" w:tplc="041F0019" w:tentative="1">
      <w:start w:val="1"/>
      <w:numFmt w:val="lowerLetter"/>
      <w:lvlText w:val="%5."/>
      <w:lvlJc w:val="left"/>
      <w:pPr>
        <w:ind w:left="3353" w:hanging="360"/>
      </w:pPr>
    </w:lvl>
    <w:lvl w:ilvl="5" w:tplc="041F001B" w:tentative="1">
      <w:start w:val="1"/>
      <w:numFmt w:val="lowerRoman"/>
      <w:lvlText w:val="%6."/>
      <w:lvlJc w:val="right"/>
      <w:pPr>
        <w:ind w:left="4073" w:hanging="180"/>
      </w:pPr>
    </w:lvl>
    <w:lvl w:ilvl="6" w:tplc="041F000F" w:tentative="1">
      <w:start w:val="1"/>
      <w:numFmt w:val="decimal"/>
      <w:lvlText w:val="%7."/>
      <w:lvlJc w:val="left"/>
      <w:pPr>
        <w:ind w:left="4793" w:hanging="360"/>
      </w:pPr>
    </w:lvl>
    <w:lvl w:ilvl="7" w:tplc="041F0019" w:tentative="1">
      <w:start w:val="1"/>
      <w:numFmt w:val="lowerLetter"/>
      <w:lvlText w:val="%8."/>
      <w:lvlJc w:val="left"/>
      <w:pPr>
        <w:ind w:left="5513" w:hanging="360"/>
      </w:pPr>
    </w:lvl>
    <w:lvl w:ilvl="8" w:tplc="041F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" w15:restartNumberingAfterBreak="0">
    <w:nsid w:val="265C5E57"/>
    <w:multiLevelType w:val="hybridMultilevel"/>
    <w:tmpl w:val="E1AE5E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2506014">
    <w:abstractNumId w:val="1"/>
  </w:num>
  <w:num w:numId="2" w16cid:durableId="86734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MDCwtDQyNzE0sDRQ0lEKTi0uzszPAykwrAUAtAYaLiwAAAA="/>
  </w:docVars>
  <w:rsids>
    <w:rsidRoot w:val="00FB37BE"/>
    <w:rsid w:val="000064D6"/>
    <w:rsid w:val="000373FD"/>
    <w:rsid w:val="0007582F"/>
    <w:rsid w:val="000A7998"/>
    <w:rsid w:val="000E4E53"/>
    <w:rsid w:val="001147AA"/>
    <w:rsid w:val="00165178"/>
    <w:rsid w:val="001E086F"/>
    <w:rsid w:val="0021671D"/>
    <w:rsid w:val="00261A77"/>
    <w:rsid w:val="002E7E6A"/>
    <w:rsid w:val="00307451"/>
    <w:rsid w:val="0035664A"/>
    <w:rsid w:val="003E0BCF"/>
    <w:rsid w:val="00445DCE"/>
    <w:rsid w:val="004C1654"/>
    <w:rsid w:val="005211C9"/>
    <w:rsid w:val="00624174"/>
    <w:rsid w:val="006A6D09"/>
    <w:rsid w:val="006E45B6"/>
    <w:rsid w:val="00721716"/>
    <w:rsid w:val="007973E1"/>
    <w:rsid w:val="007C2662"/>
    <w:rsid w:val="007F78D6"/>
    <w:rsid w:val="00872BD3"/>
    <w:rsid w:val="008979F6"/>
    <w:rsid w:val="0094081B"/>
    <w:rsid w:val="009474B6"/>
    <w:rsid w:val="009E7462"/>
    <w:rsid w:val="00A0343F"/>
    <w:rsid w:val="00AE1CDC"/>
    <w:rsid w:val="00AF47D3"/>
    <w:rsid w:val="00B3103D"/>
    <w:rsid w:val="00B642EC"/>
    <w:rsid w:val="00B73C13"/>
    <w:rsid w:val="00BE1A8A"/>
    <w:rsid w:val="00BE20A3"/>
    <w:rsid w:val="00C21ECE"/>
    <w:rsid w:val="00C265EE"/>
    <w:rsid w:val="00CC0794"/>
    <w:rsid w:val="00CC4076"/>
    <w:rsid w:val="00DC333E"/>
    <w:rsid w:val="00E37EDC"/>
    <w:rsid w:val="00EB1B6C"/>
    <w:rsid w:val="00EE334F"/>
    <w:rsid w:val="00EF7EF9"/>
    <w:rsid w:val="00F3558F"/>
    <w:rsid w:val="00F614E8"/>
    <w:rsid w:val="00FB3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DAE949"/>
  <w15:chartTrackingRefBased/>
  <w15:docId w15:val="{EDA2690F-D31D-493A-9B07-E2BB4C333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37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474B6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9474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474B6"/>
  </w:style>
  <w:style w:type="paragraph" w:styleId="AltBilgi">
    <w:name w:val="footer"/>
    <w:basedOn w:val="Normal"/>
    <w:link w:val="AltBilgiChar"/>
    <w:uiPriority w:val="99"/>
    <w:unhideWhenUsed/>
    <w:rsid w:val="009474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47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3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EE599-2AA7-425E-AC84-A9526D63B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 Ayten Duman</dc:creator>
  <cp:keywords/>
  <dc:description/>
  <cp:lastModifiedBy>Taner Onay</cp:lastModifiedBy>
  <cp:revision>43</cp:revision>
  <dcterms:created xsi:type="dcterms:W3CDTF">2017-04-14T06:43:00Z</dcterms:created>
  <dcterms:modified xsi:type="dcterms:W3CDTF">2023-10-02T06:02:00Z</dcterms:modified>
</cp:coreProperties>
</file>